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09</w:t>
      </w:r>
      <w:r>
        <w:t xml:space="preserve"> </w:t>
      </w:r>
      <w:r>
        <w:t xml:space="preserve">06:13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7e43d4e37ece4bfe8d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09T06:13:39Z</dcterms:created>
  <dcterms:modified xsi:type="dcterms:W3CDTF">2023-12-09T06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09 06:13:33</vt:lpwstr>
  </property>
</Properties>
</file>